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ee kar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40 Cherry st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mkaris1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1286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